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8EB28" w14:textId="77777777" w:rsidR="007146EE" w:rsidRPr="00C52D61" w:rsidRDefault="007146EE" w:rsidP="007146EE">
      <w:pPr>
        <w:shd w:val="clear" w:color="auto" w:fill="FFFFFF"/>
        <w:spacing w:before="63" w:after="100" w:afterAutospacing="1" w:line="312" w:lineRule="atLeast"/>
        <w:outlineLvl w:val="0"/>
        <w:rPr>
          <w:rFonts w:eastAsia="Times New Roman" w:cstheme="minorHAnsi"/>
          <w:color w:val="610B38"/>
          <w:kern w:val="36"/>
          <w:sz w:val="32"/>
          <w:szCs w:val="32"/>
        </w:rPr>
      </w:pPr>
      <w:r w:rsidRPr="00C52D61">
        <w:rPr>
          <w:rFonts w:eastAsia="Times New Roman" w:cstheme="minorHAnsi"/>
          <w:color w:val="610B38"/>
          <w:kern w:val="36"/>
          <w:sz w:val="32"/>
          <w:szCs w:val="32"/>
        </w:rPr>
        <w:t>React Lists</w:t>
      </w:r>
    </w:p>
    <w:p w14:paraId="23023713" w14:textId="77777777" w:rsidR="007146EE" w:rsidRPr="00C52D61" w:rsidRDefault="007146EE" w:rsidP="007146EE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</w:rPr>
        <w:t>Lists are used to display data in an ordered format and mainly used to display menus on websites. In React, Lists can be created in a similar way as we create lists in JavaScript. Let us see how we transform Lists in regular JavaScript.</w:t>
      </w:r>
    </w:p>
    <w:p w14:paraId="270789B4" w14:textId="77777777" w:rsidR="007146EE" w:rsidRPr="00C52D61" w:rsidRDefault="007146EE" w:rsidP="007146EE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</w:rPr>
        <w:t xml:space="preserve">The </w:t>
      </w:r>
      <w:proofErr w:type="gramStart"/>
      <w:r w:rsidRPr="00C52D61">
        <w:rPr>
          <w:rFonts w:eastAsia="Times New Roman" w:cstheme="minorHAnsi"/>
          <w:color w:val="000000"/>
          <w:sz w:val="32"/>
          <w:szCs w:val="32"/>
        </w:rPr>
        <w:t>map(</w:t>
      </w:r>
      <w:proofErr w:type="gramEnd"/>
      <w:r w:rsidRPr="00C52D61">
        <w:rPr>
          <w:rFonts w:eastAsia="Times New Roman" w:cstheme="minorHAnsi"/>
          <w:color w:val="000000"/>
          <w:sz w:val="32"/>
          <w:szCs w:val="32"/>
        </w:rPr>
        <w:t xml:space="preserve">) function is used for traversing the lists. In the below example, the </w:t>
      </w:r>
      <w:proofErr w:type="gramStart"/>
      <w:r w:rsidRPr="00C52D61">
        <w:rPr>
          <w:rFonts w:eastAsia="Times New Roman" w:cstheme="minorHAnsi"/>
          <w:color w:val="000000"/>
          <w:sz w:val="32"/>
          <w:szCs w:val="32"/>
        </w:rPr>
        <w:t>map(</w:t>
      </w:r>
      <w:proofErr w:type="gramEnd"/>
      <w:r w:rsidRPr="00C52D61">
        <w:rPr>
          <w:rFonts w:eastAsia="Times New Roman" w:cstheme="minorHAnsi"/>
          <w:color w:val="000000"/>
          <w:sz w:val="32"/>
          <w:szCs w:val="32"/>
        </w:rPr>
        <w:t xml:space="preserve">) function takes an array of numbers and multiply their values with 5. We assign the new array returned by </w:t>
      </w:r>
      <w:proofErr w:type="gramStart"/>
      <w:r w:rsidRPr="00C52D61">
        <w:rPr>
          <w:rFonts w:eastAsia="Times New Roman" w:cstheme="minorHAnsi"/>
          <w:color w:val="000000"/>
          <w:sz w:val="32"/>
          <w:szCs w:val="32"/>
        </w:rPr>
        <w:t>map(</w:t>
      </w:r>
      <w:proofErr w:type="gramEnd"/>
      <w:r w:rsidRPr="00C52D61">
        <w:rPr>
          <w:rFonts w:eastAsia="Times New Roman" w:cstheme="minorHAnsi"/>
          <w:color w:val="000000"/>
          <w:sz w:val="32"/>
          <w:szCs w:val="32"/>
        </w:rPr>
        <w:t xml:space="preserve">) to the variable 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</w:rPr>
        <w:t>multiplyNums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</w:rPr>
        <w:t xml:space="preserve"> and log it.</w:t>
      </w:r>
    </w:p>
    <w:p w14:paraId="673A81E6" w14:textId="77777777" w:rsidR="007146EE" w:rsidRPr="00C52D61" w:rsidRDefault="007146EE" w:rsidP="007146EE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eastAsia="Times New Roman" w:cstheme="minorHAnsi"/>
          <w:color w:val="610B4B"/>
          <w:sz w:val="32"/>
          <w:szCs w:val="32"/>
        </w:rPr>
      </w:pPr>
      <w:r w:rsidRPr="00C52D61">
        <w:rPr>
          <w:rFonts w:eastAsia="Times New Roman" w:cstheme="minorHAnsi"/>
          <w:color w:val="610B4B"/>
          <w:sz w:val="32"/>
          <w:szCs w:val="32"/>
        </w:rPr>
        <w:t>Example</w:t>
      </w:r>
    </w:p>
    <w:p w14:paraId="4A9647A5" w14:textId="77777777" w:rsidR="007146EE" w:rsidRPr="00C52D61" w:rsidRDefault="007146EE" w:rsidP="007146EE">
      <w:pPr>
        <w:numPr>
          <w:ilvl w:val="0"/>
          <w:numId w:val="1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var numbers = [</w:t>
      </w:r>
      <w:r w:rsidRPr="00C52D61">
        <w:rPr>
          <w:rFonts w:eastAsia="Times New Roman" w:cstheme="minorHAnsi"/>
          <w:color w:val="C00000"/>
          <w:sz w:val="32"/>
          <w:szCs w:val="32"/>
        </w:rPr>
        <w:t>1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, </w:t>
      </w:r>
      <w:r w:rsidRPr="00C52D61">
        <w:rPr>
          <w:rFonts w:eastAsia="Times New Roman" w:cstheme="minorHAnsi"/>
          <w:color w:val="C00000"/>
          <w:sz w:val="32"/>
          <w:szCs w:val="32"/>
        </w:rPr>
        <w:t>2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, </w:t>
      </w:r>
      <w:r w:rsidRPr="00C52D61">
        <w:rPr>
          <w:rFonts w:eastAsia="Times New Roman" w:cstheme="minorHAnsi"/>
          <w:color w:val="C00000"/>
          <w:sz w:val="32"/>
          <w:szCs w:val="32"/>
        </w:rPr>
        <w:t>3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, </w:t>
      </w:r>
      <w:r w:rsidRPr="00C52D61">
        <w:rPr>
          <w:rFonts w:eastAsia="Times New Roman" w:cstheme="minorHAnsi"/>
          <w:color w:val="C00000"/>
          <w:sz w:val="32"/>
          <w:szCs w:val="32"/>
        </w:rPr>
        <w:t>4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, </w:t>
      </w:r>
      <w:r w:rsidRPr="00C52D61">
        <w:rPr>
          <w:rFonts w:eastAsia="Times New Roman" w:cstheme="minorHAnsi"/>
          <w:color w:val="C00000"/>
          <w:sz w:val="32"/>
          <w:szCs w:val="32"/>
        </w:rPr>
        <w:t>5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];   </w:t>
      </w:r>
    </w:p>
    <w:p w14:paraId="02475EC9" w14:textId="77777777" w:rsidR="007146EE" w:rsidRPr="00C52D61" w:rsidRDefault="007146EE" w:rsidP="007146EE">
      <w:pPr>
        <w:numPr>
          <w:ilvl w:val="0"/>
          <w:numId w:val="1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t>const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multiplyNums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= 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numbers.map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((number)=</w:t>
      </w:r>
      <w:proofErr w:type="gram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&gt;{</w:t>
      </w:r>
      <w:proofErr w:type="gram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 </w:t>
      </w:r>
    </w:p>
    <w:p w14:paraId="070BF055" w14:textId="77777777" w:rsidR="007146EE" w:rsidRPr="00C52D61" w:rsidRDefault="007146EE" w:rsidP="007146EE">
      <w:pPr>
        <w:numPr>
          <w:ilvl w:val="0"/>
          <w:numId w:val="1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  </w:t>
      </w: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t>return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(number * </w:t>
      </w:r>
      <w:r w:rsidRPr="00C52D61">
        <w:rPr>
          <w:rFonts w:eastAsia="Times New Roman" w:cstheme="minorHAnsi"/>
          <w:color w:val="C00000"/>
          <w:sz w:val="32"/>
          <w:szCs w:val="32"/>
        </w:rPr>
        <w:t>5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);   </w:t>
      </w:r>
    </w:p>
    <w:p w14:paraId="700F9FE8" w14:textId="77777777" w:rsidR="007146EE" w:rsidRPr="00C52D61" w:rsidRDefault="007146EE" w:rsidP="007146EE">
      <w:pPr>
        <w:numPr>
          <w:ilvl w:val="0"/>
          <w:numId w:val="1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});   </w:t>
      </w:r>
    </w:p>
    <w:p w14:paraId="22766C81" w14:textId="77777777" w:rsidR="007146EE" w:rsidRPr="00C52D61" w:rsidRDefault="007146EE" w:rsidP="007146EE">
      <w:pPr>
        <w:numPr>
          <w:ilvl w:val="0"/>
          <w:numId w:val="1"/>
        </w:numPr>
        <w:shd w:val="clear" w:color="auto" w:fill="FFFFFF"/>
        <w:spacing w:after="10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console.log(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multiplyNums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);   </w:t>
      </w:r>
    </w:p>
    <w:p w14:paraId="342D4457" w14:textId="77777777" w:rsidR="007146EE" w:rsidRPr="00C52D61" w:rsidRDefault="007146EE" w:rsidP="007146EE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b/>
          <w:bCs/>
          <w:color w:val="000000"/>
          <w:sz w:val="32"/>
          <w:szCs w:val="32"/>
        </w:rPr>
        <w:t>Output</w:t>
      </w:r>
    </w:p>
    <w:p w14:paraId="47A38F47" w14:textId="77777777" w:rsidR="007146EE" w:rsidRPr="00C52D61" w:rsidRDefault="007146EE" w:rsidP="007146EE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</w:rPr>
        <w:t>The above JavaScript code will log the output on the console. The output of the code is given below.</w:t>
      </w:r>
    </w:p>
    <w:p w14:paraId="68BC702E" w14:textId="77777777" w:rsidR="007146EE" w:rsidRPr="00C52D61" w:rsidRDefault="007146EE" w:rsidP="007146EE">
      <w:pPr>
        <w:shd w:val="clear" w:color="auto" w:fill="F9FB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</w:rPr>
        <w:t>[5, 10, 15, 20, 25]</w:t>
      </w:r>
    </w:p>
    <w:p w14:paraId="2028894D" w14:textId="77777777" w:rsidR="007146EE" w:rsidRPr="00C52D61" w:rsidRDefault="007146EE" w:rsidP="007146EE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</w:rPr>
        <w:t xml:space="preserve">Now, let us see how we create a list in React. To do this, we will use the </w:t>
      </w:r>
      <w:proofErr w:type="gramStart"/>
      <w:r w:rsidRPr="00C52D61">
        <w:rPr>
          <w:rFonts w:eastAsia="Times New Roman" w:cstheme="minorHAnsi"/>
          <w:color w:val="000000"/>
          <w:sz w:val="32"/>
          <w:szCs w:val="32"/>
        </w:rPr>
        <w:t>map(</w:t>
      </w:r>
      <w:proofErr w:type="gramEnd"/>
      <w:r w:rsidRPr="00C52D61">
        <w:rPr>
          <w:rFonts w:eastAsia="Times New Roman" w:cstheme="minorHAnsi"/>
          <w:color w:val="000000"/>
          <w:sz w:val="32"/>
          <w:szCs w:val="32"/>
        </w:rPr>
        <w:t>) function for traversing the list element, and for updates, we enclosed them between </w:t>
      </w:r>
      <w:r w:rsidRPr="00C52D61">
        <w:rPr>
          <w:rFonts w:eastAsia="Times New Roman" w:cstheme="minorHAnsi"/>
          <w:b/>
          <w:bCs/>
          <w:color w:val="000000"/>
          <w:sz w:val="32"/>
          <w:szCs w:val="32"/>
        </w:rPr>
        <w:t>curly braces {}</w:t>
      </w:r>
      <w:r w:rsidRPr="00C52D61">
        <w:rPr>
          <w:rFonts w:eastAsia="Times New Roman" w:cstheme="minorHAnsi"/>
          <w:color w:val="000000"/>
          <w:sz w:val="32"/>
          <w:szCs w:val="32"/>
        </w:rPr>
        <w:t xml:space="preserve">. Finally, we assign the array elements to 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</w:rPr>
        <w:t>listItems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</w:rPr>
        <w:t>. Now, include this new list inside </w:t>
      </w:r>
      <w:r w:rsidRPr="00C52D61">
        <w:rPr>
          <w:rFonts w:eastAsia="Times New Roman" w:cstheme="minorHAnsi"/>
          <w:b/>
          <w:bCs/>
          <w:color w:val="000000"/>
          <w:sz w:val="32"/>
          <w:szCs w:val="32"/>
        </w:rPr>
        <w:t>&lt;</w:t>
      </w:r>
      <w:proofErr w:type="spellStart"/>
      <w:r w:rsidRPr="00C52D61">
        <w:rPr>
          <w:rFonts w:eastAsia="Times New Roman" w:cstheme="minorHAnsi"/>
          <w:b/>
          <w:bCs/>
          <w:color w:val="000000"/>
          <w:sz w:val="32"/>
          <w:szCs w:val="32"/>
        </w:rPr>
        <w:t>ul</w:t>
      </w:r>
      <w:proofErr w:type="spellEnd"/>
      <w:r w:rsidRPr="00C52D61">
        <w:rPr>
          <w:rFonts w:eastAsia="Times New Roman" w:cstheme="minorHAnsi"/>
          <w:b/>
          <w:bCs/>
          <w:color w:val="000000"/>
          <w:sz w:val="32"/>
          <w:szCs w:val="32"/>
        </w:rPr>
        <w:t>&gt; &lt;/</w:t>
      </w:r>
      <w:proofErr w:type="spellStart"/>
      <w:r w:rsidRPr="00C52D61">
        <w:rPr>
          <w:rFonts w:eastAsia="Times New Roman" w:cstheme="minorHAnsi"/>
          <w:b/>
          <w:bCs/>
          <w:color w:val="000000"/>
          <w:sz w:val="32"/>
          <w:szCs w:val="32"/>
        </w:rPr>
        <w:t>ul</w:t>
      </w:r>
      <w:proofErr w:type="spellEnd"/>
      <w:r w:rsidRPr="00C52D61">
        <w:rPr>
          <w:rFonts w:eastAsia="Times New Roman" w:cstheme="minorHAnsi"/>
          <w:b/>
          <w:bCs/>
          <w:color w:val="000000"/>
          <w:sz w:val="32"/>
          <w:szCs w:val="32"/>
        </w:rPr>
        <w:t>&gt;</w:t>
      </w:r>
      <w:r w:rsidRPr="00C52D61">
        <w:rPr>
          <w:rFonts w:eastAsia="Times New Roman" w:cstheme="minorHAnsi"/>
          <w:color w:val="000000"/>
          <w:sz w:val="32"/>
          <w:szCs w:val="32"/>
        </w:rPr>
        <w:t> elements and render it to the DOM.</w:t>
      </w:r>
    </w:p>
    <w:p w14:paraId="4E281ABA" w14:textId="77777777" w:rsidR="007146EE" w:rsidRPr="00C52D61" w:rsidRDefault="007146EE" w:rsidP="007146EE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eastAsia="Times New Roman" w:cstheme="minorHAnsi"/>
          <w:color w:val="610B4B"/>
          <w:sz w:val="32"/>
          <w:szCs w:val="32"/>
        </w:rPr>
      </w:pPr>
      <w:r w:rsidRPr="00C52D61">
        <w:rPr>
          <w:rFonts w:eastAsia="Times New Roman" w:cstheme="minorHAnsi"/>
          <w:color w:val="610B4B"/>
          <w:sz w:val="32"/>
          <w:szCs w:val="32"/>
        </w:rPr>
        <w:t>Example</w:t>
      </w:r>
    </w:p>
    <w:p w14:paraId="73961D8B" w14:textId="77777777" w:rsidR="007146EE" w:rsidRPr="00C52D61" w:rsidRDefault="007146EE" w:rsidP="007146EE">
      <w:pPr>
        <w:numPr>
          <w:ilvl w:val="0"/>
          <w:numId w:val="2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lastRenderedPageBreak/>
        <w:t>import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React from </w:t>
      </w:r>
      <w:r w:rsidRPr="00C52D61">
        <w:rPr>
          <w:rFonts w:eastAsia="Times New Roman" w:cstheme="minorHAnsi"/>
          <w:color w:val="0000FF"/>
          <w:sz w:val="32"/>
          <w:szCs w:val="32"/>
        </w:rPr>
        <w:t>'react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;   </w:t>
      </w:r>
    </w:p>
    <w:p w14:paraId="60F864BD" w14:textId="77777777" w:rsidR="007146EE" w:rsidRPr="00C52D61" w:rsidRDefault="007146EE" w:rsidP="007146EE">
      <w:pPr>
        <w:numPr>
          <w:ilvl w:val="0"/>
          <w:numId w:val="2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t>import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ReactDOM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from </w:t>
      </w:r>
      <w:r w:rsidRPr="00C52D61">
        <w:rPr>
          <w:rFonts w:eastAsia="Times New Roman" w:cstheme="minorHAnsi"/>
          <w:color w:val="0000FF"/>
          <w:sz w:val="32"/>
          <w:szCs w:val="32"/>
        </w:rPr>
        <w:t>'react-</w:t>
      </w:r>
      <w:proofErr w:type="spellStart"/>
      <w:r w:rsidRPr="00C52D61">
        <w:rPr>
          <w:rFonts w:eastAsia="Times New Roman" w:cstheme="minorHAnsi"/>
          <w:color w:val="0000FF"/>
          <w:sz w:val="32"/>
          <w:szCs w:val="32"/>
        </w:rPr>
        <w:t>dom</w:t>
      </w:r>
      <w:proofErr w:type="spellEnd"/>
      <w:r w:rsidRPr="00C52D61">
        <w:rPr>
          <w:rFonts w:eastAsia="Times New Roman" w:cstheme="minorHAnsi"/>
          <w:color w:val="0000FF"/>
          <w:sz w:val="32"/>
          <w:szCs w:val="32"/>
        </w:rPr>
        <w:t>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;   </w:t>
      </w:r>
    </w:p>
    <w:p w14:paraId="343DA19E" w14:textId="77777777" w:rsidR="007146EE" w:rsidRPr="00C52D61" w:rsidRDefault="007146EE" w:rsidP="007146EE">
      <w:pPr>
        <w:numPr>
          <w:ilvl w:val="0"/>
          <w:numId w:val="2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</w:t>
      </w:r>
    </w:p>
    <w:p w14:paraId="3B6E0703" w14:textId="77777777" w:rsidR="007146EE" w:rsidRPr="00C52D61" w:rsidRDefault="007146EE" w:rsidP="007146EE">
      <w:pPr>
        <w:numPr>
          <w:ilvl w:val="0"/>
          <w:numId w:val="2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t>const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myList = [</w:t>
      </w:r>
      <w:r w:rsidRPr="00C52D61">
        <w:rPr>
          <w:rFonts w:eastAsia="Times New Roman" w:cstheme="minorHAnsi"/>
          <w:color w:val="0000FF"/>
          <w:sz w:val="32"/>
          <w:szCs w:val="32"/>
        </w:rPr>
        <w:t>'Peter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, </w:t>
      </w:r>
      <w:r w:rsidRPr="00C52D61">
        <w:rPr>
          <w:rFonts w:eastAsia="Times New Roman" w:cstheme="minorHAnsi"/>
          <w:color w:val="0000FF"/>
          <w:sz w:val="32"/>
          <w:szCs w:val="32"/>
        </w:rPr>
        <w:t>'Sachin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, </w:t>
      </w:r>
      <w:r w:rsidRPr="00C52D61">
        <w:rPr>
          <w:rFonts w:eastAsia="Times New Roman" w:cstheme="minorHAnsi"/>
          <w:color w:val="0000FF"/>
          <w:sz w:val="32"/>
          <w:szCs w:val="32"/>
        </w:rPr>
        <w:t>'Kevin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, </w:t>
      </w:r>
      <w:r w:rsidRPr="00C52D61">
        <w:rPr>
          <w:rFonts w:eastAsia="Times New Roman" w:cstheme="minorHAnsi"/>
          <w:color w:val="0000FF"/>
          <w:sz w:val="32"/>
          <w:szCs w:val="32"/>
        </w:rPr>
        <w:t>'Dhoni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, </w:t>
      </w:r>
      <w:r w:rsidRPr="00C52D61">
        <w:rPr>
          <w:rFonts w:eastAsia="Times New Roman" w:cstheme="minorHAnsi"/>
          <w:color w:val="0000FF"/>
          <w:sz w:val="32"/>
          <w:szCs w:val="32"/>
        </w:rPr>
        <w:t>'Alisa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];   </w:t>
      </w:r>
    </w:p>
    <w:p w14:paraId="070FC50D" w14:textId="77777777" w:rsidR="007146EE" w:rsidRPr="00C52D61" w:rsidRDefault="007146EE" w:rsidP="007146EE">
      <w:pPr>
        <w:numPr>
          <w:ilvl w:val="0"/>
          <w:numId w:val="2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t>const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listItems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= 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myList.map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((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myList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)=</w:t>
      </w:r>
      <w:proofErr w:type="gram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&gt;{</w:t>
      </w:r>
      <w:proofErr w:type="gram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 </w:t>
      </w:r>
    </w:p>
    <w:p w14:paraId="030737BA" w14:textId="77777777" w:rsidR="007146EE" w:rsidRPr="00C52D61" w:rsidRDefault="007146EE" w:rsidP="007146EE">
      <w:pPr>
        <w:numPr>
          <w:ilvl w:val="0"/>
          <w:numId w:val="2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  </w:t>
      </w: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t>return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&lt;li&gt;{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myList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}&lt;/li&gt;;   </w:t>
      </w:r>
    </w:p>
    <w:p w14:paraId="46F1904B" w14:textId="77777777" w:rsidR="007146EE" w:rsidRPr="00C52D61" w:rsidRDefault="007146EE" w:rsidP="007146EE">
      <w:pPr>
        <w:numPr>
          <w:ilvl w:val="0"/>
          <w:numId w:val="2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});   </w:t>
      </w:r>
    </w:p>
    <w:p w14:paraId="3C397028" w14:textId="77777777" w:rsidR="007146EE" w:rsidRPr="00C52D61" w:rsidRDefault="007146EE" w:rsidP="007146EE">
      <w:pPr>
        <w:numPr>
          <w:ilvl w:val="0"/>
          <w:numId w:val="2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ReactDOM.render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(   </w:t>
      </w:r>
    </w:p>
    <w:p w14:paraId="02907006" w14:textId="77777777" w:rsidR="007146EE" w:rsidRPr="00C52D61" w:rsidRDefault="007146EE" w:rsidP="007146EE">
      <w:pPr>
        <w:numPr>
          <w:ilvl w:val="0"/>
          <w:numId w:val="2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  &lt;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ul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&gt; {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listItems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} &lt;/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ul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&gt;,   </w:t>
      </w:r>
    </w:p>
    <w:p w14:paraId="7A264036" w14:textId="77777777" w:rsidR="007146EE" w:rsidRPr="00C52D61" w:rsidRDefault="007146EE" w:rsidP="007146EE">
      <w:pPr>
        <w:numPr>
          <w:ilvl w:val="0"/>
          <w:numId w:val="2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  </w:t>
      </w:r>
      <w:proofErr w:type="spellStart"/>
      <w:proofErr w:type="gram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document.getElementById</w:t>
      </w:r>
      <w:proofErr w:type="spellEnd"/>
      <w:proofErr w:type="gram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(</w:t>
      </w:r>
      <w:r w:rsidRPr="00C52D61">
        <w:rPr>
          <w:rFonts w:eastAsia="Times New Roman" w:cstheme="minorHAnsi"/>
          <w:color w:val="0000FF"/>
          <w:sz w:val="32"/>
          <w:szCs w:val="32"/>
        </w:rPr>
        <w:t>'app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)   </w:t>
      </w:r>
    </w:p>
    <w:p w14:paraId="287A5401" w14:textId="77777777" w:rsidR="007146EE" w:rsidRPr="00C52D61" w:rsidRDefault="007146EE" w:rsidP="007146EE">
      <w:pPr>
        <w:numPr>
          <w:ilvl w:val="0"/>
          <w:numId w:val="2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);   </w:t>
      </w:r>
    </w:p>
    <w:p w14:paraId="77F562A2" w14:textId="77777777" w:rsidR="007146EE" w:rsidRPr="00C52D61" w:rsidRDefault="007146EE" w:rsidP="007146EE">
      <w:pPr>
        <w:numPr>
          <w:ilvl w:val="0"/>
          <w:numId w:val="2"/>
        </w:numPr>
        <w:shd w:val="clear" w:color="auto" w:fill="FFFFFF"/>
        <w:spacing w:after="10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export </w:t>
      </w: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t>default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App;  </w:t>
      </w:r>
    </w:p>
    <w:p w14:paraId="1BD5CA81" w14:textId="77777777" w:rsidR="007146EE" w:rsidRPr="00C52D61" w:rsidRDefault="007146EE" w:rsidP="007146EE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b/>
          <w:bCs/>
          <w:color w:val="000000"/>
          <w:sz w:val="32"/>
          <w:szCs w:val="32"/>
        </w:rPr>
        <w:t>Output</w:t>
      </w:r>
    </w:p>
    <w:p w14:paraId="73C66ED5" w14:textId="77777777" w:rsidR="007146EE" w:rsidRPr="00C52D61" w:rsidRDefault="007146EE" w:rsidP="007146EE">
      <w:pPr>
        <w:spacing w:after="0" w:line="240" w:lineRule="auto"/>
        <w:rPr>
          <w:rFonts w:eastAsia="Times New Roman" w:cstheme="minorHAnsi"/>
          <w:sz w:val="32"/>
          <w:szCs w:val="32"/>
        </w:rPr>
      </w:pPr>
      <w:r w:rsidRPr="00C52D61">
        <w:rPr>
          <w:rFonts w:eastAsia="Times New Roman" w:cstheme="minorHAnsi"/>
          <w:noProof/>
          <w:sz w:val="32"/>
          <w:szCs w:val="32"/>
        </w:rPr>
        <w:drawing>
          <wp:inline distT="0" distB="0" distL="0" distR="0" wp14:anchorId="7E586AC3" wp14:editId="2104C90E">
            <wp:extent cx="5371907" cy="665977"/>
            <wp:effectExtent l="19050" t="0" r="193" b="0"/>
            <wp:docPr id="1" name="Picture 1" descr="React Lis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act Lists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413" cy="666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6D585" w14:textId="77777777" w:rsidR="007146EE" w:rsidRPr="00C52D61" w:rsidRDefault="007146EE" w:rsidP="007146EE">
      <w:pPr>
        <w:shd w:val="clear" w:color="auto" w:fill="FFFFFF"/>
        <w:spacing w:before="100" w:beforeAutospacing="1" w:after="100" w:afterAutospacing="1" w:line="312" w:lineRule="atLeast"/>
        <w:outlineLvl w:val="1"/>
        <w:rPr>
          <w:rFonts w:eastAsia="Times New Roman" w:cstheme="minorHAnsi"/>
          <w:color w:val="610B38"/>
          <w:sz w:val="32"/>
          <w:szCs w:val="32"/>
        </w:rPr>
      </w:pPr>
      <w:r w:rsidRPr="00C52D61">
        <w:rPr>
          <w:rFonts w:eastAsia="Times New Roman" w:cstheme="minorHAnsi"/>
          <w:color w:val="610B38"/>
          <w:sz w:val="32"/>
          <w:szCs w:val="32"/>
        </w:rPr>
        <w:t>Rendering Lists inside components</w:t>
      </w:r>
    </w:p>
    <w:p w14:paraId="1B8A17C6" w14:textId="77777777" w:rsidR="007146EE" w:rsidRPr="00C52D61" w:rsidRDefault="007146EE" w:rsidP="007146EE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</w:rPr>
        <w:t>In the previous example, we had directly rendered the list to the DOM. But it is not a good practice to render lists in React. In React, we had already seen that everything is built as individual components. Hence, we would need to render lists inside a component. We can understand it in the following code.</w:t>
      </w:r>
    </w:p>
    <w:p w14:paraId="1BBED336" w14:textId="77777777" w:rsidR="007146EE" w:rsidRPr="00C52D61" w:rsidRDefault="007146EE" w:rsidP="007146EE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eastAsia="Times New Roman" w:cstheme="minorHAnsi"/>
          <w:color w:val="610B4B"/>
          <w:sz w:val="32"/>
          <w:szCs w:val="32"/>
        </w:rPr>
      </w:pPr>
      <w:r w:rsidRPr="00C52D61">
        <w:rPr>
          <w:rFonts w:eastAsia="Times New Roman" w:cstheme="minorHAnsi"/>
          <w:color w:val="610B4B"/>
          <w:sz w:val="32"/>
          <w:szCs w:val="32"/>
        </w:rPr>
        <w:t>Example</w:t>
      </w:r>
    </w:p>
    <w:p w14:paraId="02B96EA6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t>import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React from </w:t>
      </w:r>
      <w:r w:rsidRPr="00C52D61">
        <w:rPr>
          <w:rFonts w:eastAsia="Times New Roman" w:cstheme="minorHAnsi"/>
          <w:color w:val="0000FF"/>
          <w:sz w:val="32"/>
          <w:szCs w:val="32"/>
        </w:rPr>
        <w:t>'react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;   </w:t>
      </w:r>
    </w:p>
    <w:p w14:paraId="1ED69A58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t>import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ReactDOM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from </w:t>
      </w:r>
      <w:r w:rsidRPr="00C52D61">
        <w:rPr>
          <w:rFonts w:eastAsia="Times New Roman" w:cstheme="minorHAnsi"/>
          <w:color w:val="0000FF"/>
          <w:sz w:val="32"/>
          <w:szCs w:val="32"/>
        </w:rPr>
        <w:t>'react-</w:t>
      </w:r>
      <w:proofErr w:type="spellStart"/>
      <w:r w:rsidRPr="00C52D61">
        <w:rPr>
          <w:rFonts w:eastAsia="Times New Roman" w:cstheme="minorHAnsi"/>
          <w:color w:val="0000FF"/>
          <w:sz w:val="32"/>
          <w:szCs w:val="32"/>
        </w:rPr>
        <w:t>dom</w:t>
      </w:r>
      <w:proofErr w:type="spellEnd"/>
      <w:r w:rsidRPr="00C52D61">
        <w:rPr>
          <w:rFonts w:eastAsia="Times New Roman" w:cstheme="minorHAnsi"/>
          <w:color w:val="0000FF"/>
          <w:sz w:val="32"/>
          <w:szCs w:val="32"/>
        </w:rPr>
        <w:t>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;   </w:t>
      </w:r>
    </w:p>
    <w:p w14:paraId="29EBD2C0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</w:t>
      </w:r>
    </w:p>
    <w:p w14:paraId="5700E3BE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function 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NameList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(props) {  </w:t>
      </w:r>
    </w:p>
    <w:p w14:paraId="582DE19D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</w:t>
      </w: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t>const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myLists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= </w:t>
      </w:r>
      <w:proofErr w:type="spellStart"/>
      <w:proofErr w:type="gram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props.myLists</w:t>
      </w:r>
      <w:proofErr w:type="spellEnd"/>
      <w:proofErr w:type="gram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;  </w:t>
      </w:r>
    </w:p>
    <w:p w14:paraId="73352BF5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</w:t>
      </w: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t>const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listItems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= 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myLists.map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((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myList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) =&gt;  </w:t>
      </w:r>
    </w:p>
    <w:p w14:paraId="59E453BB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lastRenderedPageBreak/>
        <w:t>    &lt;li&gt;{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myList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}&lt;/li&gt;  </w:t>
      </w:r>
    </w:p>
    <w:p w14:paraId="276D2558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);  </w:t>
      </w:r>
    </w:p>
    <w:p w14:paraId="213E76D7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</w:t>
      </w: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t>return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(  </w:t>
      </w:r>
    </w:p>
    <w:p w14:paraId="7461CFB9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  &lt;div&gt;  </w:t>
      </w:r>
    </w:p>
    <w:p w14:paraId="676AE032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      &lt;h2&gt;Rendering Lists inside component&lt;/h2&gt;  </w:t>
      </w:r>
    </w:p>
    <w:p w14:paraId="0A27BEE6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            &lt;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ul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&gt;{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listItems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}&lt;/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ul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&gt;  </w:t>
      </w:r>
    </w:p>
    <w:p w14:paraId="31D34423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  &lt;/div&gt;  </w:t>
      </w:r>
    </w:p>
    <w:p w14:paraId="10E9D09A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);  </w:t>
      </w:r>
    </w:p>
    <w:p w14:paraId="74F46E45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}  </w:t>
      </w:r>
    </w:p>
    <w:p w14:paraId="60375476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t>const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myLists = [</w:t>
      </w:r>
      <w:r w:rsidRPr="00C52D61">
        <w:rPr>
          <w:rFonts w:eastAsia="Times New Roman" w:cstheme="minorHAnsi"/>
          <w:color w:val="0000FF"/>
          <w:sz w:val="32"/>
          <w:szCs w:val="32"/>
        </w:rPr>
        <w:t>'Peter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, </w:t>
      </w:r>
      <w:r w:rsidRPr="00C52D61">
        <w:rPr>
          <w:rFonts w:eastAsia="Times New Roman" w:cstheme="minorHAnsi"/>
          <w:color w:val="0000FF"/>
          <w:sz w:val="32"/>
          <w:szCs w:val="32"/>
        </w:rPr>
        <w:t>'Sachin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, </w:t>
      </w:r>
      <w:r w:rsidRPr="00C52D61">
        <w:rPr>
          <w:rFonts w:eastAsia="Times New Roman" w:cstheme="minorHAnsi"/>
          <w:color w:val="0000FF"/>
          <w:sz w:val="32"/>
          <w:szCs w:val="32"/>
        </w:rPr>
        <w:t>'Kevin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, </w:t>
      </w:r>
      <w:r w:rsidRPr="00C52D61">
        <w:rPr>
          <w:rFonts w:eastAsia="Times New Roman" w:cstheme="minorHAnsi"/>
          <w:color w:val="0000FF"/>
          <w:sz w:val="32"/>
          <w:szCs w:val="32"/>
        </w:rPr>
        <w:t>'Dhoni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, </w:t>
      </w:r>
      <w:r w:rsidRPr="00C52D61">
        <w:rPr>
          <w:rFonts w:eastAsia="Times New Roman" w:cstheme="minorHAnsi"/>
          <w:color w:val="0000FF"/>
          <w:sz w:val="32"/>
          <w:szCs w:val="32"/>
        </w:rPr>
        <w:t>'Alisa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];   </w:t>
      </w:r>
    </w:p>
    <w:p w14:paraId="45B01566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ReactDOM.render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(  </w:t>
      </w:r>
    </w:p>
    <w:p w14:paraId="0F31BE6D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&lt;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NameList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myLists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={</w:t>
      </w:r>
      <w:proofErr w:type="spell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myLists</w:t>
      </w:r>
      <w:proofErr w:type="spell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} /&gt;,  </w:t>
      </w:r>
    </w:p>
    <w:p w14:paraId="0263234F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 </w:t>
      </w:r>
      <w:proofErr w:type="spellStart"/>
      <w:proofErr w:type="gramStart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document.getElementById</w:t>
      </w:r>
      <w:proofErr w:type="spellEnd"/>
      <w:proofErr w:type="gramEnd"/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(</w:t>
      </w:r>
      <w:r w:rsidRPr="00C52D61">
        <w:rPr>
          <w:rFonts w:eastAsia="Times New Roman" w:cstheme="minorHAnsi"/>
          <w:color w:val="0000FF"/>
          <w:sz w:val="32"/>
          <w:szCs w:val="32"/>
        </w:rPr>
        <w:t>'app'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)  </w:t>
      </w:r>
    </w:p>
    <w:p w14:paraId="304E3AA8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);  </w:t>
      </w:r>
    </w:p>
    <w:p w14:paraId="442D1846" w14:textId="77777777" w:rsidR="007146EE" w:rsidRPr="00C52D61" w:rsidRDefault="007146EE" w:rsidP="007146EE">
      <w:pPr>
        <w:numPr>
          <w:ilvl w:val="0"/>
          <w:numId w:val="3"/>
        </w:numPr>
        <w:shd w:val="clear" w:color="auto" w:fill="FFFFFF"/>
        <w:spacing w:after="100" w:line="263" w:lineRule="atLeast"/>
        <w:ind w:left="0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export </w:t>
      </w:r>
      <w:r w:rsidRPr="00C52D61">
        <w:rPr>
          <w:rFonts w:eastAsia="Times New Roman" w:cstheme="minorHAnsi"/>
          <w:b/>
          <w:bCs/>
          <w:color w:val="006699"/>
          <w:sz w:val="32"/>
          <w:szCs w:val="32"/>
        </w:rPr>
        <w:t>default</w:t>
      </w:r>
      <w:r w:rsidRPr="00C52D61">
        <w:rPr>
          <w:rFonts w:eastAsia="Times New Roman" w:cstheme="minorHAnsi"/>
          <w:color w:val="000000"/>
          <w:sz w:val="32"/>
          <w:szCs w:val="32"/>
          <w:bdr w:val="none" w:sz="0" w:space="0" w:color="auto" w:frame="1"/>
        </w:rPr>
        <w:t> App;  </w:t>
      </w:r>
    </w:p>
    <w:p w14:paraId="11090CB9" w14:textId="77777777" w:rsidR="007146EE" w:rsidRPr="00C52D61" w:rsidRDefault="007146EE" w:rsidP="007146EE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32"/>
          <w:szCs w:val="32"/>
        </w:rPr>
      </w:pPr>
      <w:r w:rsidRPr="00C52D61">
        <w:rPr>
          <w:rFonts w:eastAsia="Times New Roman" w:cstheme="minorHAnsi"/>
          <w:b/>
          <w:bCs/>
          <w:color w:val="000000"/>
          <w:sz w:val="32"/>
          <w:szCs w:val="32"/>
        </w:rPr>
        <w:t>Output</w:t>
      </w:r>
    </w:p>
    <w:p w14:paraId="2339E023" w14:textId="77777777" w:rsidR="003B1AE9" w:rsidRPr="00C52D61" w:rsidRDefault="007146EE" w:rsidP="007146EE">
      <w:pPr>
        <w:rPr>
          <w:rFonts w:cstheme="minorHAnsi"/>
          <w:sz w:val="32"/>
          <w:szCs w:val="32"/>
        </w:rPr>
      </w:pPr>
      <w:r w:rsidRPr="00C52D61">
        <w:rPr>
          <w:rFonts w:eastAsia="Times New Roman" w:cstheme="minorHAnsi"/>
          <w:noProof/>
          <w:sz w:val="32"/>
          <w:szCs w:val="32"/>
        </w:rPr>
        <w:drawing>
          <wp:inline distT="0" distB="0" distL="0" distR="0" wp14:anchorId="4FA1EEA2" wp14:editId="124CA0CF">
            <wp:extent cx="6018454" cy="989038"/>
            <wp:effectExtent l="19050" t="0" r="1346" b="0"/>
            <wp:docPr id="2" name="Picture 2" descr="React Lis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act Lists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148" cy="9963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B1AE9" w:rsidRPr="00C52D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B6D24"/>
    <w:multiLevelType w:val="multilevel"/>
    <w:tmpl w:val="ACC695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AE42157"/>
    <w:multiLevelType w:val="multilevel"/>
    <w:tmpl w:val="DD246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FEB2D65"/>
    <w:multiLevelType w:val="multilevel"/>
    <w:tmpl w:val="4ADC43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1088186">
    <w:abstractNumId w:val="1"/>
  </w:num>
  <w:num w:numId="2" w16cid:durableId="250820173">
    <w:abstractNumId w:val="0"/>
  </w:num>
  <w:num w:numId="3" w16cid:durableId="10222452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wNzA3NTY2MDc0sTBR0lEKTi0uzszPAykwrAUA4283HiwAAAA="/>
  </w:docVars>
  <w:rsids>
    <w:rsidRoot w:val="007146EE"/>
    <w:rsid w:val="003B1AE9"/>
    <w:rsid w:val="007146EE"/>
    <w:rsid w:val="00C52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7C06E"/>
  <w15:docId w15:val="{8DE99A01-38B2-4D29-B28C-324EB07E7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146E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146E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146E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6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146E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146E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146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umber">
    <w:name w:val="number"/>
    <w:basedOn w:val="DefaultParagraphFont"/>
    <w:rsid w:val="007146EE"/>
  </w:style>
  <w:style w:type="character" w:customStyle="1" w:styleId="keyword">
    <w:name w:val="keyword"/>
    <w:basedOn w:val="DefaultParagraphFont"/>
    <w:rsid w:val="007146EE"/>
  </w:style>
  <w:style w:type="character" w:styleId="Strong">
    <w:name w:val="Strong"/>
    <w:basedOn w:val="DefaultParagraphFont"/>
    <w:uiPriority w:val="22"/>
    <w:qFormat/>
    <w:rsid w:val="007146E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14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146EE"/>
    <w:rPr>
      <w:rFonts w:ascii="Courier New" w:eastAsia="Times New Roman" w:hAnsi="Courier New" w:cs="Courier New"/>
      <w:sz w:val="20"/>
      <w:szCs w:val="20"/>
    </w:rPr>
  </w:style>
  <w:style w:type="character" w:customStyle="1" w:styleId="string">
    <w:name w:val="string"/>
    <w:basedOn w:val="DefaultParagraphFont"/>
    <w:rsid w:val="007146EE"/>
  </w:style>
  <w:style w:type="paragraph" w:styleId="BalloonText">
    <w:name w:val="Balloon Text"/>
    <w:basedOn w:val="Normal"/>
    <w:link w:val="BalloonTextChar"/>
    <w:uiPriority w:val="99"/>
    <w:semiHidden/>
    <w:unhideWhenUsed/>
    <w:rsid w:val="007146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46E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7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1421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  <w:div w:id="1351568209">
          <w:marLeft w:val="0"/>
          <w:marRight w:val="0"/>
          <w:marTop w:val="100"/>
          <w:marBottom w:val="0"/>
          <w:divBdr>
            <w:top w:val="single" w:sz="4" w:space="0" w:color="D5DDC6"/>
            <w:left w:val="single" w:sz="4" w:space="3" w:color="D5DDC6"/>
            <w:bottom w:val="single" w:sz="4" w:space="0" w:color="D5DDC6"/>
            <w:right w:val="single" w:sz="4" w:space="0" w:color="D5DDC6"/>
          </w:divBdr>
        </w:div>
        <w:div w:id="954754195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  <w:div w:id="998507864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47</Words>
  <Characters>1983</Characters>
  <Application>Microsoft Office Word</Application>
  <DocSecurity>0</DocSecurity>
  <Lines>16</Lines>
  <Paragraphs>4</Paragraphs>
  <ScaleCrop>false</ScaleCrop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</dc:creator>
  <cp:keywords/>
  <dc:description/>
  <cp:lastModifiedBy>San San</cp:lastModifiedBy>
  <cp:revision>4</cp:revision>
  <dcterms:created xsi:type="dcterms:W3CDTF">2020-03-27T17:03:00Z</dcterms:created>
  <dcterms:modified xsi:type="dcterms:W3CDTF">2024-01-30T06:46:00Z</dcterms:modified>
</cp:coreProperties>
</file>